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ivil Engineer Position</w:t>
      </w:r>
    </w:p>
    <w:p>
      <w:pPr>
        <w:pStyle w:val="BodyText"/>
      </w:pPr>
      <w:r>
        <w:t xml:space="preserve">Rio de Janeiro, Brazil</w:t>
      </w:r>
    </w:p>
    <w:bookmarkEnd w:id="20"/>
    <w:p>
      <w:pPr>
        <w:pStyle w:val="BodyText"/>
      </w:pPr>
      <w:r>
        <w:t xml:space="preserve">João Silva</w:t>
      </w:r>
      <w:r>
        <w:br/>
      </w:r>
      <w:r>
        <w:t xml:space="preserve">Rua General Osório, 456</w:t>
      </w:r>
      <w:r>
        <w:br/>
      </w:r>
      <w:r>
        <w:t xml:space="preserve">Copacabana, Rio de Janeiro - RJ</w:t>
      </w:r>
      <w:r>
        <w:br/>
      </w:r>
      <w:r>
        <w:t xml:space="preserve">22020-010</w:t>
      </w:r>
      <w:r>
        <w:br/>
      </w:r>
      <w:r>
        <w:t xml:space="preserve">+55 (21) 98765-4321</w:t>
      </w:r>
      <w:r>
        <w:br/>
      </w:r>
      <w:r>
        <w:t xml:space="preserve">joao.silva@email.com</w:t>
      </w:r>
    </w:p>
    <w:p>
      <w:pPr>
        <w:pStyle w:val="BodyText"/>
      </w:pPr>
      <w:r>
        <w:t xml:space="preserve">Hiring Manager</w:t>
      </w:r>
      <w:r>
        <w:br/>
      </w:r>
      <w:r>
        <w:t xml:space="preserve">Engenharia e Projetos Ltda.</w:t>
      </w:r>
      <w:r>
        <w:br/>
      </w:r>
      <w:r>
        <w:t xml:space="preserve">Avenida Rio Branco, 100</w:t>
      </w:r>
      <w:r>
        <w:br/>
      </w:r>
      <w:r>
        <w:t xml:space="preserve">Centro, Rio de Janeiro - RJ</w:t>
      </w:r>
      <w:r>
        <w:br/>
      </w:r>
      <w:r>
        <w:t xml:space="preserve">20040-006</w:t>
      </w:r>
    </w:p>
    <w:p>
      <w:pPr>
        <w:pStyle w:val="BodyText"/>
      </w:pPr>
      <w:r>
        <w:t xml:space="preserve">October 26, 2023</w:t>
      </w:r>
    </w:p>
    <w:bookmarkStart w:id="21" w:name="Xaaf1e0c32eaa62ef07a1d51ba25ca24643b62a2"/>
    <w:p>
      <w:pPr>
        <w:pStyle w:val="Heading2"/>
      </w:pPr>
      <w:r>
        <w:t xml:space="preserve">Subject: Application for Civil Engineering Internship Position</w:t>
      </w:r>
    </w:p>
    <w:p>
      <w:pPr>
        <w:pStyle w:val="FirstParagraph"/>
      </w:pPr>
      <w:r>
        <w:t xml:space="preserve">Dear Hiring Manager,</w:t>
      </w:r>
      <w:r>
        <w:t xml:space="preserve"> </w:t>
      </w:r>
      <w:r>
        <w:t xml:space="preserve">I am writing to express my enthusiastic interest in the Civil Engineering Internship position at Engenharia e Projetos Ltda., as advertised on the company's career portal. As a final-year Civil Engineering student at Federal University of Rio de Janeiro (UFRJ), I have meticulously prepared myself to contribute meaningfully to your team while immersing myself in the dynamic infrastructure landscape of Brazil Rio de Janeiro. This opportunity represents not merely an academic milestone but a profound alignment with my professional aspirations and commitment to shaping sustainable urban environments in one of the world's most vibrant cities.</w:t>
      </w:r>
      <w:r>
        <w:t xml:space="preserve"> </w:t>
      </w:r>
      <w:r>
        <w:t xml:space="preserve">My academic journey at UFRJ has been rigorously focused on structural analysis, geotechnical engineering, and urban infrastructure development—subjects directly relevant to the challenges facing Rio de Janeiro. I have completed advanced coursework in "Urban Infrastructure Management" (with a case study on Rodrigo de Freitas Lagoon revitalization) and "Sustainable Construction Techniques" (focusing on earthquake-resistant design for Brazilian seismic zones). Crucially, my capstone project involved developing a conceptual framework for optimizing water management systems in Rio's favelas—a project that demanded deep contextual understanding of local geography, cultural dynamics, and regulatory frameworks unique to Brazil. This experience solidified my belief that effective civil engineering solutions must emerge from intimate knowledge of the communities they serve.</w:t>
      </w:r>
      <w:r>
        <w:t xml:space="preserve"> </w:t>
      </w:r>
      <w:r>
        <w:t xml:space="preserve">What particularly draws me to Engenharia e Projetos Ltda. is your firm's pioneering work on Rio de Janeiro's "Cidade Sustentável" initiative, especially the recent upgrades to the São Francisco do Sul Viaduct and the flood prevention system in Santa Teresa. Having witnessed firsthand how these projects transform neighborhoods—from reducing traffic congestion in Lagoa to protecting homes from seasonal flooding—I am eager to apply my skills under your mentorship. In Brazil Rio de Janeiro, infrastructure is not merely technical work; it's about weaving resilience into the city's very fabric while honoring its cultural identity. My field experience at the Municipal Department of Urban Development during summer 2023 confirmed this when I assisted in surveying historical sites for the upcoming Olympic Park redevelopment—where engineering precision met cultural preservation.</w:t>
      </w:r>
      <w:r>
        <w:t xml:space="preserve"> </w:t>
      </w:r>
      <w:r>
        <w:t xml:space="preserve">Beyond technical competencies, I bring practical readiness to contribute immediately. My proficiency in AutoCAD (with 1,500+ hours of use), Revit, and GIS mapping tools allows me to transition seamlessly into drafting support. During my internship at Construções Técnicas S.A., I assisted in preparing soil analysis reports for the new Transoeste Expressway extension—a project demanding meticulous attention to Rio's complex geological formations. I also collaborated on a community outreach initiative that translated technical engineering documents into accessible Portuguese for residents affected by construction, demonstrating my commitment to inclusive development. These experiences taught me that civil engineering in Brazil demands not just technical excellence but cultural sensitivity and clear communication with diverse stakeholders.</w:t>
      </w:r>
      <w:r>
        <w:t xml:space="preserve"> </w:t>
      </w:r>
      <w:r>
        <w:t xml:space="preserve">What sets this internship application apart is my deep contextual understanding of Rio de Janeiro's unique urban challenges. I have lived in the city since childhood, navigating its hills, beaches, and intricate street networks—this proximity to the urban reality informs my engineering perspective. I understand that Rio's infrastructure must balance rapid modernization with preservation of iconic landmarks like Christ the Redeemer and Sugarloaf Mountain. My volunteer work with "Arquitectura e Cidadania" has further ingrained this philosophy; I've helped map informal settlements in Rocinha to identify flood-prone areas, using drone technology to create 3D topographical models. This project directly connected my academic training with real-world needs in Brazil Rio de Janeiro—a synergy I hope to deepen through your internship program.</w:t>
      </w:r>
      <w:r>
        <w:t xml:space="preserve"> </w:t>
      </w:r>
      <w:r>
        <w:t xml:space="preserve">My language skills further support my readiness for this role. Fluent in Portuguese (native) and English (C1 proficiency), I have successfully collaborated on international projects, including a UN-Habitat workshop where Brazilian engineers partnered with Dutch specialists on resilient housing design. This cross-cultural competence will enable me to contribute effectively to Engenharia e Projetos Ltda.'s growing portfolio of international collaborations while respecting Brazilian engineering traditions.</w:t>
      </w:r>
      <w:r>
        <w:t xml:space="preserve"> </w:t>
      </w:r>
      <w:r>
        <w:t xml:space="preserve">I am particularly impressed by your company's commitment to professional development—your "Young Engineers Program" aligns perfectly with my goal of becoming a leader who bridges theoretical knowledge and on-the-ground implementation. I have followed your firm's innovative use of recycled materials in the Parque do Flamengo renovation project, which demonstrates the forward-thinking approach I seek to join. In Brazil, infrastructure projects carry immense social responsibility; I am eager to learn from your team how to execute such projects with technical rigor and ethical awareness.</w:t>
      </w:r>
      <w:r>
        <w:t xml:space="preserve"> </w:t>
      </w:r>
      <w:r>
        <w:t xml:space="preserve">My résumé provides further detail on my academic achievements, including a 3.8/4.0 GPA in Civil Engineering, and recognition as "Best Student in Geotechnical Applications" at UFRJ. I have also included three letters of recommendation: one from my professor Dr. Ana Lúcia Moraes (Chair of Civil Engineering Department), one from the Municipal Development Director, and a letter from the head engineer at Construções Técnicas S.A.</w:t>
      </w:r>
      <w:r>
        <w:t xml:space="preserve"> </w:t>
      </w:r>
      <w:r>
        <w:t xml:space="preserve">As I prepare to graduate with honors this December, I am confident that my technical skills, contextual understanding of Brazil Rio de Janeiro's urban challenges, and proactive attitude will enable me to contribute valuable support to your projects from day one. I would welcome the opportunity to discuss how my background aligns with Engenharia e Projetos Ltda.'s mission during an interview at your convenience.</w:t>
      </w:r>
      <w:r>
        <w:t xml:space="preserve"> </w:t>
      </w:r>
      <w:r>
        <w:t xml:space="preserve">Thank you for considering my application as a promising Civil Engineer seeking to grow within Rio de Janeiro's most respected engineering firms. I am excited about the prospect of contributing to projects that shape a more resilient, inclusive future for Brazil's cultural heartland.</w:t>
      </w:r>
      <w:r>
        <w:t xml:space="preserve"> </w:t>
      </w:r>
      <w:r>
        <w:t xml:space="preserve">Sincerely,</w:t>
      </w:r>
    </w:p>
    <w:p>
      <w:pPr>
        <w:pStyle w:val="BodyText"/>
      </w:pPr>
      <w:r>
        <w:t xml:space="preserve">João Silva</w:t>
      </w:r>
    </w:p>
    <w:p>
      <w:pPr>
        <w:pStyle w:val="BodyText"/>
      </w:pPr>
      <w:r>
        <w:rPr>
          <w:bCs/>
          <w:b/>
        </w:rPr>
        <w:t xml:space="preserve">Enclosures:</w:t>
      </w:r>
      <w:r>
        <w:t xml:space="preserve"> </w:t>
      </w:r>
      <w:r>
        <w:t xml:space="preserve">Curriculum Vitae, Academic Transcripts, Letters of Recommendation</w:t>
      </w:r>
    </w:p>
    <w:p>
      <w:pPr>
        <w:pStyle w:val="BodyText"/>
      </w:pPr>
      <w:r>
        <w:rPr>
          <w:iCs/>
          <w:i/>
        </w:rPr>
        <w:t xml:space="preserve">This Internship Application Letter reflects my commitment to advancing civil engineering practice in Brazil Rio de Janeiro through technical excellence and community-centered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5-12-11T17:25:01Z</dcterms:created>
  <dcterms:modified xsi:type="dcterms:W3CDTF">2025-12-11T17:25:01Z</dcterms:modified>
</cp:coreProperties>
</file>

<file path=docProps/custom.xml><?xml version="1.0" encoding="utf-8"?>
<Properties xmlns="http://schemas.openxmlformats.org/officeDocument/2006/custom-properties" xmlns:vt="http://schemas.openxmlformats.org/officeDocument/2006/docPropsVTypes"/>
</file>